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301F212C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06026C">
        <w:rPr>
          <w:b/>
          <w:bCs/>
          <w:sz w:val="24"/>
          <w:szCs w:val="24"/>
        </w:rPr>
        <w:t>November 1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06026C"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7830648E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06026C">
        <w:rPr>
          <w:sz w:val="18"/>
          <w:szCs w:val="18"/>
        </w:rPr>
        <w:t>7:00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Hoover  </w:t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64122496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  <w:r w:rsidR="0006026C">
        <w:rPr>
          <w:sz w:val="18"/>
          <w:szCs w:val="18"/>
        </w:rPr>
        <w:t>, Solicitor Dance Drier</w:t>
      </w:r>
    </w:p>
    <w:p w14:paraId="5083813E" w14:textId="442760C1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06026C">
        <w:rPr>
          <w:b/>
          <w:bCs/>
          <w:sz w:val="18"/>
          <w:szCs w:val="18"/>
        </w:rPr>
        <w:t>October 19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4EFB283D" w14:textId="7A0C5C3F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06026C">
        <w:rPr>
          <w:b/>
          <w:bCs/>
          <w:sz w:val="18"/>
          <w:szCs w:val="18"/>
        </w:rPr>
        <w:t>November 1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299D914E" w14:textId="255EB325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06026C">
        <w:rPr>
          <w:sz w:val="18"/>
          <w:szCs w:val="18"/>
        </w:rPr>
        <w:t>We transferred $89,859.62 from Act 13 into the General Fund to pay for 2023 road projects:  $37,814 Millers Run Contracting and $52,045.62 Double D Construction &amp; Excavation LLC.</w:t>
      </w:r>
    </w:p>
    <w:p w14:paraId="63C8BEF6" w14:textId="02BCA5D7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E9714E">
        <w:rPr>
          <w:sz w:val="18"/>
          <w:szCs w:val="18"/>
        </w:rPr>
        <w:t>None</w:t>
      </w:r>
    </w:p>
    <w:p w14:paraId="65B35BF7" w14:textId="77777777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22A98303" w:rsidR="005668F1" w:rsidRPr="00807582" w:rsidRDefault="004A2EE4" w:rsidP="00807582">
      <w:pPr>
        <w:pStyle w:val="ListParagraph"/>
        <w:numPr>
          <w:ilvl w:val="1"/>
          <w:numId w:val="7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>ownship e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06026C" w:rsidRPr="00807582">
        <w:rPr>
          <w:sz w:val="18"/>
          <w:szCs w:val="18"/>
        </w:rPr>
        <w:t>No updates.</w:t>
      </w:r>
    </w:p>
    <w:p w14:paraId="32F31B25" w14:textId="6CB87DAF" w:rsidR="00C70283" w:rsidRPr="004A2EE4" w:rsidRDefault="001D3C7B" w:rsidP="004A2EE4">
      <w:pPr>
        <w:pStyle w:val="ListParagraph"/>
        <w:numPr>
          <w:ilvl w:val="1"/>
          <w:numId w:val="7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342A16D2" w:rsidR="006C2F4D" w:rsidRPr="004A2EE4" w:rsidRDefault="00C70283" w:rsidP="004A2EE4">
      <w:pPr>
        <w:pStyle w:val="ListParagraph"/>
        <w:numPr>
          <w:ilvl w:val="0"/>
          <w:numId w:val="76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b will be bid in January/February; signing easements.</w:t>
      </w:r>
    </w:p>
    <w:p w14:paraId="340ED79C" w14:textId="0C09320E" w:rsidR="006C2F4D" w:rsidRPr="00A92E27" w:rsidRDefault="006C2F4D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working on easements; Cody will pick up design from Randy Webster, Engineer.</w:t>
      </w:r>
    </w:p>
    <w:p w14:paraId="2510E947" w14:textId="12B21A7E" w:rsidR="004C42D5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06026C">
        <w:rPr>
          <w:sz w:val="18"/>
          <w:szCs w:val="18"/>
        </w:rPr>
        <w:t>Mark needs totals to start buying materials.</w:t>
      </w:r>
    </w:p>
    <w:p w14:paraId="6DFC1EA5" w14:textId="36626DD6" w:rsidR="004205A0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653212">
        <w:rPr>
          <w:sz w:val="18"/>
          <w:szCs w:val="18"/>
        </w:rPr>
        <w:t>Mark needs totals to start buying materials.</w:t>
      </w:r>
    </w:p>
    <w:p w14:paraId="1B48198A" w14:textId="52B161B0" w:rsidR="004C42D5" w:rsidRPr="004A2EE4" w:rsidRDefault="004C42D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</w:t>
      </w:r>
      <w:r w:rsidR="00653212">
        <w:rPr>
          <w:sz w:val="18"/>
          <w:szCs w:val="18"/>
        </w:rPr>
        <w:t>; Mark &amp; Cody will get more pictures.</w:t>
      </w:r>
    </w:p>
    <w:p w14:paraId="3C9B31C8" w14:textId="5108E20B" w:rsidR="004205A0" w:rsidRPr="00171FF5" w:rsidRDefault="00C70283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1A2985">
        <w:rPr>
          <w:sz w:val="18"/>
          <w:szCs w:val="18"/>
        </w:rPr>
        <w:t>No updates</w:t>
      </w:r>
      <w:r w:rsidR="00653212">
        <w:rPr>
          <w:sz w:val="18"/>
          <w:szCs w:val="18"/>
        </w:rPr>
        <w:t>; Mark &amp; Amy will work on project Tuesday.</w:t>
      </w:r>
    </w:p>
    <w:p w14:paraId="5EC0A1EA" w14:textId="77777777" w:rsidR="00807582" w:rsidRDefault="004205A0" w:rsidP="00807582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77777777" w:rsidR="00807582" w:rsidRDefault="001A2985" w:rsidP="00807582">
      <w:pPr>
        <w:pStyle w:val="ListParagraph"/>
        <w:numPr>
          <w:ilvl w:val="0"/>
          <w:numId w:val="79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807582">
        <w:rPr>
          <w:sz w:val="18"/>
          <w:szCs w:val="18"/>
        </w:rPr>
        <w:t>--</w:t>
      </w:r>
      <w:r w:rsidR="00653212" w:rsidRPr="00807582">
        <w:rPr>
          <w:sz w:val="18"/>
          <w:szCs w:val="18"/>
        </w:rPr>
        <w:t xml:space="preserve"> is going to the magistrate on 11/7; Mark </w:t>
      </w:r>
      <w:r w:rsidR="00807582">
        <w:rPr>
          <w:sz w:val="18"/>
          <w:szCs w:val="18"/>
        </w:rPr>
        <w:t xml:space="preserve">&amp; </w:t>
      </w:r>
      <w:r w:rsidR="00653212" w:rsidRPr="00807582">
        <w:rPr>
          <w:sz w:val="18"/>
          <w:szCs w:val="18"/>
        </w:rPr>
        <w:t xml:space="preserve">Dance </w:t>
      </w:r>
      <w:r w:rsidR="00807582">
        <w:rPr>
          <w:sz w:val="18"/>
          <w:szCs w:val="18"/>
        </w:rPr>
        <w:t>will</w:t>
      </w:r>
      <w:r w:rsidR="00653212" w:rsidRPr="00807582">
        <w:rPr>
          <w:sz w:val="18"/>
          <w:szCs w:val="18"/>
        </w:rPr>
        <w:t xml:space="preserve"> represent township.  </w:t>
      </w:r>
    </w:p>
    <w:p w14:paraId="48895251" w14:textId="777E3AD9" w:rsidR="00D334BD" w:rsidRDefault="00653212" w:rsidP="00D334BD">
      <w:pPr>
        <w:pStyle w:val="ListParagraph"/>
        <w:numPr>
          <w:ilvl w:val="0"/>
          <w:numId w:val="79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807582" w:rsidRPr="00D334BD">
        <w:rPr>
          <w:sz w:val="18"/>
          <w:szCs w:val="18"/>
        </w:rPr>
        <w:t>--</w:t>
      </w:r>
      <w:r w:rsidRPr="00D334BD">
        <w:rPr>
          <w:sz w:val="18"/>
          <w:szCs w:val="18"/>
        </w:rPr>
        <w:t xml:space="preserve"> Cody Hoover made a motion to send a non-compliant zoning violation for the septic</w:t>
      </w:r>
      <w:r w:rsidR="00807582" w:rsidRPr="00D334BD">
        <w:rPr>
          <w:sz w:val="18"/>
          <w:szCs w:val="18"/>
        </w:rPr>
        <w:t>;</w:t>
      </w:r>
      <w:r w:rsidRPr="00D334BD">
        <w:rPr>
          <w:sz w:val="18"/>
          <w:szCs w:val="18"/>
        </w:rPr>
        <w:t xml:space="preserve"> </w:t>
      </w:r>
      <w:r w:rsidR="00807582" w:rsidRPr="00D334BD">
        <w:rPr>
          <w:sz w:val="18"/>
          <w:szCs w:val="18"/>
        </w:rPr>
        <w:t>2</w:t>
      </w:r>
      <w:r w:rsidR="00807582" w:rsidRPr="00D334BD">
        <w:rPr>
          <w:sz w:val="18"/>
          <w:szCs w:val="18"/>
          <w:vertAlign w:val="superscript"/>
        </w:rPr>
        <w:t>nd</w:t>
      </w:r>
      <w:r w:rsidR="00807582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 xml:space="preserve">Mark Ranck; unanimous.  Dance will have codes send NOV then proceed to magistrate; Dance will also send letter </w:t>
      </w:r>
      <w:r w:rsidR="00D334BD" w:rsidRPr="00D334BD">
        <w:rPr>
          <w:sz w:val="18"/>
          <w:szCs w:val="18"/>
        </w:rPr>
        <w:t xml:space="preserve">to </w:t>
      </w:r>
      <w:r w:rsidRPr="00D334BD">
        <w:rPr>
          <w:sz w:val="18"/>
          <w:szCs w:val="18"/>
        </w:rPr>
        <w:t>Wyant, Williams, DEP, Jami Nolan SEO, and Eldred Township</w:t>
      </w:r>
      <w:r w:rsidR="00D334BD">
        <w:rPr>
          <w:sz w:val="18"/>
          <w:szCs w:val="18"/>
        </w:rPr>
        <w:t>, as the conditions for the special exceptions permit have not been met, therefore are revoked.</w:t>
      </w:r>
    </w:p>
    <w:p w14:paraId="4426EC52" w14:textId="488D2902" w:rsidR="006B101E" w:rsidRPr="00D334BD" w:rsidRDefault="00CC39E4" w:rsidP="00E14559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 </w:t>
      </w:r>
      <w:r w:rsidR="00D334BD">
        <w:rPr>
          <w:sz w:val="18"/>
          <w:szCs w:val="18"/>
        </w:rPr>
        <w:t xml:space="preserve">at </w:t>
      </w:r>
      <w:r w:rsidR="00653212" w:rsidRPr="00D334BD">
        <w:rPr>
          <w:sz w:val="18"/>
          <w:szCs w:val="18"/>
        </w:rPr>
        <w:t>meeting last Tuesday</w:t>
      </w:r>
      <w:r w:rsidR="00D334BD">
        <w:rPr>
          <w:sz w:val="18"/>
          <w:szCs w:val="18"/>
        </w:rPr>
        <w:t>, Eldred Township is</w:t>
      </w:r>
      <w:r w:rsidR="00653212" w:rsidRPr="00D334BD">
        <w:rPr>
          <w:sz w:val="18"/>
          <w:szCs w:val="18"/>
        </w:rPr>
        <w:t xml:space="preserve"> moving forward with an MOU where Lycoming County will be responsible for the bridge for its lifetime.</w:t>
      </w:r>
    </w:p>
    <w:p w14:paraId="42CE76F0" w14:textId="671B5ACC" w:rsidR="002B694C" w:rsidRPr="00EF4AFE" w:rsidRDefault="00B85A55" w:rsidP="00EF4AFE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</w:p>
    <w:p w14:paraId="3B625B4F" w14:textId="19ABDCC0" w:rsidR="00EF4AFE" w:rsidRDefault="00EF4AFE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proofErr w:type="spellStart"/>
      <w:r>
        <w:rPr>
          <w:sz w:val="18"/>
          <w:szCs w:val="18"/>
        </w:rPr>
        <w:t>Pennycoff</w:t>
      </w:r>
      <w:proofErr w:type="spellEnd"/>
      <w:r>
        <w:rPr>
          <w:sz w:val="18"/>
          <w:szCs w:val="18"/>
        </w:rPr>
        <w:t>—</w:t>
      </w:r>
      <w:r w:rsidR="00653212">
        <w:rPr>
          <w:sz w:val="18"/>
          <w:szCs w:val="18"/>
        </w:rPr>
        <w:t>Mark contacted codes with measurements.</w:t>
      </w:r>
    </w:p>
    <w:p w14:paraId="7CB5940D" w14:textId="383F8D2B" w:rsidR="002B694C" w:rsidRPr="00653212" w:rsidRDefault="00EF4AFE" w:rsidP="00653212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</w:t>
      </w:r>
      <w:r w:rsidR="00653212">
        <w:rPr>
          <w:sz w:val="18"/>
          <w:szCs w:val="18"/>
        </w:rPr>
        <w:t>Dance will proceed with magistrate.</w:t>
      </w:r>
    </w:p>
    <w:p w14:paraId="51CC4E87" w14:textId="4C2B74FE" w:rsidR="006B101E" w:rsidRPr="00B85A55" w:rsidRDefault="002B694C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an—</w:t>
      </w:r>
      <w:r w:rsidR="009457CC">
        <w:rPr>
          <w:sz w:val="18"/>
          <w:szCs w:val="18"/>
        </w:rPr>
        <w:t>permits are better but still not complete; Dance will contact Mike Baldwin, Codes Officer asking for a total site plan and the location of the new pool house.</w:t>
      </w:r>
    </w:p>
    <w:p w14:paraId="5479EDD5" w14:textId="0E46F883" w:rsidR="00994E06" w:rsidRDefault="00B85A5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n-Compliant Pumping Permits: </w:t>
      </w:r>
      <w:r w:rsidR="00E45447">
        <w:rPr>
          <w:sz w:val="18"/>
          <w:szCs w:val="18"/>
        </w:rPr>
        <w:t>Updegraff—</w:t>
      </w:r>
      <w:r w:rsidR="009457CC">
        <w:rPr>
          <w:sz w:val="18"/>
          <w:szCs w:val="18"/>
        </w:rPr>
        <w:t>Dance will proceed with magistrate.</w:t>
      </w:r>
    </w:p>
    <w:p w14:paraId="4965C70B" w14:textId="30507B3B" w:rsidR="00536210" w:rsidRDefault="009457CC" w:rsidP="00536210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Wreaths Across America:  Cody will deliver the check to Dori</w:t>
      </w:r>
      <w:r w:rsidR="00D334BD">
        <w:rPr>
          <w:sz w:val="18"/>
          <w:szCs w:val="18"/>
        </w:rPr>
        <w:t>.</w:t>
      </w:r>
    </w:p>
    <w:p w14:paraId="2113AD7C" w14:textId="77777777" w:rsidR="00536210" w:rsidRDefault="00536210" w:rsidP="00536210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2A7FA3" w:rsidRPr="00536210">
        <w:rPr>
          <w:b/>
          <w:bCs/>
          <w:sz w:val="18"/>
          <w:szCs w:val="18"/>
          <w:u w:val="single"/>
        </w:rPr>
        <w:t>New Bu</w:t>
      </w:r>
      <w:r w:rsidR="00994E06" w:rsidRPr="00536210">
        <w:rPr>
          <w:b/>
          <w:bCs/>
          <w:sz w:val="18"/>
          <w:szCs w:val="18"/>
          <w:u w:val="single"/>
        </w:rPr>
        <w:t xml:space="preserve">siness:  </w:t>
      </w:r>
    </w:p>
    <w:p w14:paraId="45B83472" w14:textId="3389D290" w:rsidR="004A2EE4" w:rsidRPr="00536210" w:rsidRDefault="00CC3C04" w:rsidP="00536210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 xml:space="preserve"> </w:t>
      </w:r>
      <w:r w:rsidR="009457CC" w:rsidRPr="00536210">
        <w:rPr>
          <w:sz w:val="18"/>
          <w:szCs w:val="18"/>
        </w:rPr>
        <w:t xml:space="preserve">Budget review session was at 6:00 PM today with projected income and expenses totaling $602,000.  Mark Ranck made a motion to advertise the 2024 Projected Budget for Eldred Township; </w:t>
      </w:r>
      <w:r w:rsidR="00D334BD">
        <w:rPr>
          <w:sz w:val="18"/>
          <w:szCs w:val="18"/>
        </w:rPr>
        <w:t>2</w:t>
      </w:r>
      <w:r w:rsidR="00D334BD" w:rsidRPr="00D334BD">
        <w:rPr>
          <w:sz w:val="18"/>
          <w:szCs w:val="18"/>
          <w:vertAlign w:val="superscript"/>
        </w:rPr>
        <w:t>nd</w:t>
      </w:r>
      <w:r w:rsidR="00D334BD">
        <w:rPr>
          <w:sz w:val="18"/>
          <w:szCs w:val="18"/>
        </w:rPr>
        <w:t xml:space="preserve"> </w:t>
      </w:r>
      <w:r w:rsidR="009457CC" w:rsidRPr="00536210">
        <w:rPr>
          <w:sz w:val="18"/>
          <w:szCs w:val="18"/>
        </w:rPr>
        <w:t>John Harvey; unanimous.</w:t>
      </w:r>
    </w:p>
    <w:p w14:paraId="6079DDA7" w14:textId="670B3DC8" w:rsidR="009457CC" w:rsidRDefault="009457CC" w:rsidP="00E45447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Mark Ranck made a motion to renew the Treasurer’s Bond with Travelers in 2024 for $2,372; </w:t>
      </w:r>
      <w:r w:rsidR="00D334BD">
        <w:rPr>
          <w:sz w:val="18"/>
          <w:szCs w:val="18"/>
        </w:rPr>
        <w:t>2</w:t>
      </w:r>
      <w:r w:rsidR="00D334BD" w:rsidRPr="00D334BD">
        <w:rPr>
          <w:sz w:val="18"/>
          <w:szCs w:val="18"/>
          <w:vertAlign w:val="superscript"/>
        </w:rPr>
        <w:t>nd</w:t>
      </w:r>
      <w:r w:rsidR="00D334BD">
        <w:rPr>
          <w:sz w:val="18"/>
          <w:szCs w:val="18"/>
        </w:rPr>
        <w:t xml:space="preserve"> </w:t>
      </w:r>
      <w:r>
        <w:rPr>
          <w:sz w:val="18"/>
          <w:szCs w:val="18"/>
        </w:rPr>
        <w:t>John Harvey; unanimous.</w:t>
      </w:r>
    </w:p>
    <w:p w14:paraId="138ED7FE" w14:textId="47586724" w:rsidR="009457CC" w:rsidRDefault="009457CC" w:rsidP="00E45447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Mark &amp; John were approached by Loyalsock about paving on Loudenslager; No.</w:t>
      </w:r>
    </w:p>
    <w:p w14:paraId="457E84CE" w14:textId="3EC4881E" w:rsidR="009457CC" w:rsidRDefault="009457CC" w:rsidP="00E45447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Mark &amp; John were cutting dead ash trees, but some are too large and dangerous to cut down.  Cody Hoover made a motion for our roadmaster to hire Dave Ellison to cut 6+ large trees down at $100/hour, anticipating ½ day labor, not to exceed $10,000; </w:t>
      </w:r>
      <w:r w:rsidR="00D334BD">
        <w:rPr>
          <w:sz w:val="18"/>
          <w:szCs w:val="18"/>
        </w:rPr>
        <w:t>2</w:t>
      </w:r>
      <w:r w:rsidR="00D334BD" w:rsidRPr="00D334BD">
        <w:rPr>
          <w:sz w:val="18"/>
          <w:szCs w:val="18"/>
          <w:vertAlign w:val="superscript"/>
        </w:rPr>
        <w:t>nd</w:t>
      </w:r>
      <w:r w:rsidR="00D334BD">
        <w:rPr>
          <w:sz w:val="18"/>
          <w:szCs w:val="18"/>
        </w:rPr>
        <w:t xml:space="preserve"> </w:t>
      </w:r>
      <w:r>
        <w:rPr>
          <w:sz w:val="18"/>
          <w:szCs w:val="18"/>
        </w:rPr>
        <w:t>Mark Ranck; unanimous.</w:t>
      </w:r>
    </w:p>
    <w:p w14:paraId="3F5C866D" w14:textId="718595BC" w:rsidR="00536210" w:rsidRDefault="009457CC" w:rsidP="00536210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Mark </w:t>
      </w:r>
      <w:r w:rsidR="00D334BD">
        <w:rPr>
          <w:sz w:val="18"/>
          <w:szCs w:val="18"/>
        </w:rPr>
        <w:t xml:space="preserve">contacted </w:t>
      </w:r>
      <w:proofErr w:type="spellStart"/>
      <w:r w:rsidR="00D334BD">
        <w:rPr>
          <w:sz w:val="18"/>
          <w:szCs w:val="18"/>
        </w:rPr>
        <w:t>Shamong</w:t>
      </w:r>
      <w:proofErr w:type="spellEnd"/>
      <w:r w:rsidR="00D334BD">
        <w:rPr>
          <w:sz w:val="18"/>
          <w:szCs w:val="18"/>
        </w:rPr>
        <w:t xml:space="preserve"> for an estimate to repair/replace guard rails next year from an accident on Win</w:t>
      </w:r>
      <w:r w:rsidR="00E9714E">
        <w:rPr>
          <w:sz w:val="18"/>
          <w:szCs w:val="18"/>
        </w:rPr>
        <w:t>ner Road</w:t>
      </w:r>
      <w:r w:rsidR="00D334BD">
        <w:rPr>
          <w:sz w:val="18"/>
          <w:szCs w:val="18"/>
        </w:rPr>
        <w:t>,</w:t>
      </w:r>
      <w:r w:rsidR="00E9714E">
        <w:rPr>
          <w:sz w:val="18"/>
          <w:szCs w:val="18"/>
        </w:rPr>
        <w:t xml:space="preserve"> for damages to guard rail on Caleb’s Creek Roa</w:t>
      </w:r>
      <w:r w:rsidR="00D334BD">
        <w:rPr>
          <w:sz w:val="18"/>
          <w:szCs w:val="18"/>
        </w:rPr>
        <w:t>d, and raising them</w:t>
      </w:r>
      <w:r w:rsidR="00E9714E">
        <w:rPr>
          <w:sz w:val="18"/>
          <w:szCs w:val="18"/>
        </w:rPr>
        <w:t xml:space="preserve"> on Sugar Camp Road.  We need </w:t>
      </w:r>
      <w:r w:rsidR="00D334BD">
        <w:rPr>
          <w:sz w:val="18"/>
          <w:szCs w:val="18"/>
        </w:rPr>
        <w:t xml:space="preserve">to </w:t>
      </w:r>
      <w:r w:rsidR="00E9714E">
        <w:rPr>
          <w:sz w:val="18"/>
          <w:szCs w:val="18"/>
        </w:rPr>
        <w:t>prep Caleb’s Creek Road</w:t>
      </w:r>
      <w:r w:rsidR="00D334BD">
        <w:rPr>
          <w:sz w:val="18"/>
          <w:szCs w:val="18"/>
        </w:rPr>
        <w:t xml:space="preserve"> with welding</w:t>
      </w:r>
      <w:r w:rsidR="00E9714E">
        <w:rPr>
          <w:sz w:val="18"/>
          <w:szCs w:val="18"/>
        </w:rPr>
        <w:t xml:space="preserve">. </w:t>
      </w:r>
    </w:p>
    <w:p w14:paraId="4B8600B5" w14:textId="105A424E" w:rsidR="00C35FDD" w:rsidRPr="00536210" w:rsidRDefault="00536210" w:rsidP="00536210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27EC2DAC" w14:textId="37A0D6F6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="00275F2E"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  <w:r w:rsidR="00275F2E" w:rsidRPr="00275F2E">
        <w:rPr>
          <w:sz w:val="18"/>
          <w:szCs w:val="18"/>
        </w:rPr>
        <w:t>report.</w:t>
      </w:r>
    </w:p>
    <w:p w14:paraId="1CC50FC9" w14:textId="3DFC3734" w:rsidR="00B85A55" w:rsidRPr="00275F2E" w:rsidRDefault="00C35FDD" w:rsidP="00275F2E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C35FDD">
        <w:rPr>
          <w:b/>
          <w:bCs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E9714E">
        <w:rPr>
          <w:color w:val="26282A"/>
          <w:sz w:val="18"/>
          <w:szCs w:val="18"/>
        </w:rPr>
        <w:t>Snow plows are ready</w:t>
      </w:r>
      <w:r w:rsidR="00D334BD">
        <w:rPr>
          <w:color w:val="26282A"/>
          <w:sz w:val="18"/>
          <w:szCs w:val="18"/>
        </w:rPr>
        <w:t xml:space="preserve">, </w:t>
      </w:r>
      <w:r w:rsidR="00E9714E">
        <w:rPr>
          <w:color w:val="26282A"/>
          <w:sz w:val="18"/>
          <w:szCs w:val="18"/>
        </w:rPr>
        <w:t>cleaned catch basins, more mowing, cut trees, prepping lot on Warrensville Road.</w:t>
      </w:r>
    </w:p>
    <w:p w14:paraId="607D0123" w14:textId="1B0F22B7" w:rsidR="008F16EA" w:rsidRPr="00A92E27" w:rsidRDefault="00275F2E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  <w:t xml:space="preserve">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C12E42">
        <w:rPr>
          <w:sz w:val="18"/>
          <w:szCs w:val="18"/>
        </w:rPr>
        <w:t>No report.</w:t>
      </w:r>
    </w:p>
    <w:p w14:paraId="4C5C54E2" w14:textId="2F5418FE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1FD7C5E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1D4E33B2" w:rsidR="002C1CA6" w:rsidRPr="00C35FDD" w:rsidRDefault="00C35FDD" w:rsidP="00275F2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Local Emergency Planning Committee </w:t>
      </w:r>
    </w:p>
    <w:p w14:paraId="260E5E4F" w14:textId="29C49E21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At commissioners meeting—new county coordinator—Stacy Folk.</w:t>
      </w:r>
    </w:p>
    <w:p w14:paraId="1BCF47DA" w14:textId="77777777" w:rsidR="00BC1DEF" w:rsidRDefault="00D334BD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D65E85" w:rsidRPr="00D334BD">
        <w:rPr>
          <w:b/>
          <w:bCs/>
          <w:sz w:val="18"/>
          <w:szCs w:val="18"/>
          <w:u w:val="single"/>
        </w:rPr>
        <w:t>Public Participation:</w:t>
      </w:r>
      <w:r w:rsidR="00AE4F3D" w:rsidRPr="00D334BD">
        <w:rPr>
          <w:b/>
          <w:bCs/>
          <w:sz w:val="18"/>
          <w:szCs w:val="18"/>
        </w:rPr>
        <w:t xml:space="preserve"> </w:t>
      </w:r>
      <w:r w:rsidR="0084157B" w:rsidRPr="00D334BD">
        <w:rPr>
          <w:b/>
          <w:bCs/>
          <w:sz w:val="18"/>
          <w:szCs w:val="18"/>
        </w:rPr>
        <w:t xml:space="preserve"> </w:t>
      </w:r>
      <w:r w:rsidR="00E9714E" w:rsidRPr="00D334BD">
        <w:rPr>
          <w:sz w:val="18"/>
          <w:szCs w:val="18"/>
        </w:rPr>
        <w:t>Mark Mussina asked for your vote for Lycoming County Commissioner.</w:t>
      </w:r>
    </w:p>
    <w:p w14:paraId="114BBFC9" w14:textId="57C60A41" w:rsidR="00BC1DEF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397D64" w:rsidRPr="00D334BD">
        <w:rPr>
          <w:sz w:val="18"/>
          <w:szCs w:val="18"/>
        </w:rPr>
        <w:t>None.</w:t>
      </w:r>
    </w:p>
    <w:p w14:paraId="24C2A5EC" w14:textId="63FB9908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</w:p>
    <w:p w14:paraId="351F69A6" w14:textId="37E6B932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E9714E">
        <w:rPr>
          <w:sz w:val="20"/>
          <w:szCs w:val="20"/>
        </w:rPr>
        <w:t>7:52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84FA0" w14:textId="77777777" w:rsidR="008C52B6" w:rsidRDefault="008C52B6" w:rsidP="00922EE1">
      <w:r>
        <w:separator/>
      </w:r>
    </w:p>
  </w:endnote>
  <w:endnote w:type="continuationSeparator" w:id="0">
    <w:p w14:paraId="34257B34" w14:textId="77777777" w:rsidR="008C52B6" w:rsidRDefault="008C52B6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44759" w14:textId="77777777" w:rsidR="008C52B6" w:rsidRDefault="008C52B6" w:rsidP="00922EE1">
      <w:r>
        <w:separator/>
      </w:r>
    </w:p>
  </w:footnote>
  <w:footnote w:type="continuationSeparator" w:id="0">
    <w:p w14:paraId="6A5A10E5" w14:textId="77777777" w:rsidR="008C52B6" w:rsidRDefault="008C52B6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7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4400C7"/>
    <w:multiLevelType w:val="hybridMultilevel"/>
    <w:tmpl w:val="0EDC6B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7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1" w15:restartNumberingAfterBreak="0">
    <w:nsid w:val="3C53761C"/>
    <w:multiLevelType w:val="hybridMultilevel"/>
    <w:tmpl w:val="E7DC8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4347324D"/>
    <w:multiLevelType w:val="hybridMultilevel"/>
    <w:tmpl w:val="F7703E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43763A39"/>
    <w:multiLevelType w:val="hybridMultilevel"/>
    <w:tmpl w:val="AA8AEC38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3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45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7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0F26BC"/>
    <w:multiLevelType w:val="hybridMultilevel"/>
    <w:tmpl w:val="5BFE7486"/>
    <w:lvl w:ilvl="0" w:tplc="B9CC5BAC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1306C98"/>
    <w:multiLevelType w:val="hybridMultilevel"/>
    <w:tmpl w:val="4AECB9AE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3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9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2E67E1"/>
    <w:multiLevelType w:val="hybridMultilevel"/>
    <w:tmpl w:val="43987F20"/>
    <w:lvl w:ilvl="0" w:tplc="832A89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4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CA1339D"/>
    <w:multiLevelType w:val="hybridMultilevel"/>
    <w:tmpl w:val="0A1E95D6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6CCB060D"/>
    <w:multiLevelType w:val="hybridMultilevel"/>
    <w:tmpl w:val="BEBCD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23F372B"/>
    <w:multiLevelType w:val="hybridMultilevel"/>
    <w:tmpl w:val="6A468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75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6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9"/>
  </w:num>
  <w:num w:numId="4" w16cid:durableId="374547846">
    <w:abstractNumId w:val="1"/>
  </w:num>
  <w:num w:numId="5" w16cid:durableId="1526869411">
    <w:abstractNumId w:val="21"/>
  </w:num>
  <w:num w:numId="6" w16cid:durableId="864296154">
    <w:abstractNumId w:val="6"/>
  </w:num>
  <w:num w:numId="7" w16cid:durableId="1751079185">
    <w:abstractNumId w:val="13"/>
  </w:num>
  <w:num w:numId="8" w16cid:durableId="600261010">
    <w:abstractNumId w:val="63"/>
  </w:num>
  <w:num w:numId="9" w16cid:durableId="1241912554">
    <w:abstractNumId w:val="57"/>
  </w:num>
  <w:num w:numId="10" w16cid:durableId="120810848">
    <w:abstractNumId w:val="45"/>
  </w:num>
  <w:num w:numId="11" w16cid:durableId="1054038331">
    <w:abstractNumId w:val="53"/>
  </w:num>
  <w:num w:numId="12" w16cid:durableId="269361968">
    <w:abstractNumId w:val="44"/>
  </w:num>
  <w:num w:numId="13" w16cid:durableId="2072384768">
    <w:abstractNumId w:val="33"/>
  </w:num>
  <w:num w:numId="14" w16cid:durableId="111484086">
    <w:abstractNumId w:val="40"/>
  </w:num>
  <w:num w:numId="15" w16cid:durableId="412581491">
    <w:abstractNumId w:val="17"/>
  </w:num>
  <w:num w:numId="16" w16cid:durableId="2015300053">
    <w:abstractNumId w:val="48"/>
  </w:num>
  <w:num w:numId="17" w16cid:durableId="1987934926">
    <w:abstractNumId w:val="70"/>
  </w:num>
  <w:num w:numId="18" w16cid:durableId="1557736420">
    <w:abstractNumId w:val="36"/>
  </w:num>
  <w:num w:numId="19" w16cid:durableId="1688828989">
    <w:abstractNumId w:val="77"/>
  </w:num>
  <w:num w:numId="20" w16cid:durableId="908732477">
    <w:abstractNumId w:val="50"/>
  </w:num>
  <w:num w:numId="21" w16cid:durableId="1042823190">
    <w:abstractNumId w:val="12"/>
  </w:num>
  <w:num w:numId="22" w16cid:durableId="1012610267">
    <w:abstractNumId w:val="35"/>
  </w:num>
  <w:num w:numId="23" w16cid:durableId="1737123891">
    <w:abstractNumId w:val="5"/>
  </w:num>
  <w:num w:numId="24" w16cid:durableId="2051804298">
    <w:abstractNumId w:val="46"/>
  </w:num>
  <w:num w:numId="25" w16cid:durableId="884028321">
    <w:abstractNumId w:val="43"/>
  </w:num>
  <w:num w:numId="26" w16cid:durableId="745373677">
    <w:abstractNumId w:val="55"/>
  </w:num>
  <w:num w:numId="27" w16cid:durableId="414476366">
    <w:abstractNumId w:val="78"/>
  </w:num>
  <w:num w:numId="28" w16cid:durableId="1052970972">
    <w:abstractNumId w:val="4"/>
  </w:num>
  <w:num w:numId="29" w16cid:durableId="1633289072">
    <w:abstractNumId w:val="76"/>
  </w:num>
  <w:num w:numId="30" w16cid:durableId="212426948">
    <w:abstractNumId w:val="3"/>
  </w:num>
  <w:num w:numId="31" w16cid:durableId="1328747389">
    <w:abstractNumId w:val="60"/>
  </w:num>
  <w:num w:numId="32" w16cid:durableId="117842671">
    <w:abstractNumId w:val="28"/>
  </w:num>
  <w:num w:numId="33" w16cid:durableId="804153336">
    <w:abstractNumId w:val="71"/>
  </w:num>
  <w:num w:numId="34" w16cid:durableId="2063867064">
    <w:abstractNumId w:val="22"/>
  </w:num>
  <w:num w:numId="35" w16cid:durableId="651064662">
    <w:abstractNumId w:val="74"/>
  </w:num>
  <w:num w:numId="36" w16cid:durableId="1205826773">
    <w:abstractNumId w:val="16"/>
  </w:num>
  <w:num w:numId="37" w16cid:durableId="1284071612">
    <w:abstractNumId w:val="39"/>
  </w:num>
  <w:num w:numId="38" w16cid:durableId="1418792372">
    <w:abstractNumId w:val="61"/>
  </w:num>
  <w:num w:numId="39" w16cid:durableId="1706903601">
    <w:abstractNumId w:val="41"/>
  </w:num>
  <w:num w:numId="40" w16cid:durableId="1134642398">
    <w:abstractNumId w:val="27"/>
  </w:num>
  <w:num w:numId="41" w16cid:durableId="120155440">
    <w:abstractNumId w:val="18"/>
  </w:num>
  <w:num w:numId="42" w16cid:durableId="2030334127">
    <w:abstractNumId w:val="26"/>
  </w:num>
  <w:num w:numId="43" w16cid:durableId="1777674600">
    <w:abstractNumId w:val="23"/>
  </w:num>
  <w:num w:numId="44" w16cid:durableId="283967823">
    <w:abstractNumId w:val="75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30"/>
  </w:num>
  <w:num w:numId="48" w16cid:durableId="453838943">
    <w:abstractNumId w:val="54"/>
  </w:num>
  <w:num w:numId="49" w16cid:durableId="1954164694">
    <w:abstractNumId w:val="58"/>
  </w:num>
  <w:num w:numId="50" w16cid:durableId="109012745">
    <w:abstractNumId w:val="7"/>
  </w:num>
  <w:num w:numId="51" w16cid:durableId="158009511">
    <w:abstractNumId w:val="15"/>
  </w:num>
  <w:num w:numId="52" w16cid:durableId="713847818">
    <w:abstractNumId w:val="69"/>
  </w:num>
  <w:num w:numId="53" w16cid:durableId="1318191252">
    <w:abstractNumId w:val="47"/>
  </w:num>
  <w:num w:numId="54" w16cid:durableId="717364173">
    <w:abstractNumId w:val="51"/>
  </w:num>
  <w:num w:numId="55" w16cid:durableId="1597665139">
    <w:abstractNumId w:val="68"/>
  </w:num>
  <w:num w:numId="56" w16cid:durableId="1102917396">
    <w:abstractNumId w:val="59"/>
  </w:num>
  <w:num w:numId="57" w16cid:durableId="2111319041">
    <w:abstractNumId w:val="64"/>
  </w:num>
  <w:num w:numId="58" w16cid:durableId="356081241">
    <w:abstractNumId w:val="56"/>
  </w:num>
  <w:num w:numId="59" w16cid:durableId="671299407">
    <w:abstractNumId w:val="0"/>
  </w:num>
  <w:num w:numId="60" w16cid:durableId="956256289">
    <w:abstractNumId w:val="42"/>
  </w:num>
  <w:num w:numId="61" w16cid:durableId="298193780">
    <w:abstractNumId w:val="67"/>
  </w:num>
  <w:num w:numId="62" w16cid:durableId="2039312305">
    <w:abstractNumId w:val="24"/>
  </w:num>
  <w:num w:numId="63" w16cid:durableId="708073925">
    <w:abstractNumId w:val="14"/>
  </w:num>
  <w:num w:numId="64" w16cid:durableId="2126803976">
    <w:abstractNumId w:val="32"/>
  </w:num>
  <w:num w:numId="65" w16cid:durableId="235436148">
    <w:abstractNumId w:val="37"/>
  </w:num>
  <w:num w:numId="66" w16cid:durableId="594898747">
    <w:abstractNumId w:val="73"/>
  </w:num>
  <w:num w:numId="67" w16cid:durableId="2130739123">
    <w:abstractNumId w:val="62"/>
  </w:num>
  <w:num w:numId="68" w16cid:durableId="1653363891">
    <w:abstractNumId w:val="29"/>
  </w:num>
  <w:num w:numId="69" w16cid:durableId="1213032119">
    <w:abstractNumId w:val="72"/>
  </w:num>
  <w:num w:numId="70" w16cid:durableId="993535533">
    <w:abstractNumId w:val="49"/>
  </w:num>
  <w:num w:numId="71" w16cid:durableId="351497836">
    <w:abstractNumId w:val="65"/>
  </w:num>
  <w:num w:numId="72" w16cid:durableId="1887714175">
    <w:abstractNumId w:val="38"/>
  </w:num>
  <w:num w:numId="73" w16cid:durableId="17778546">
    <w:abstractNumId w:val="20"/>
  </w:num>
  <w:num w:numId="74" w16cid:durableId="1472404619">
    <w:abstractNumId w:val="31"/>
  </w:num>
  <w:num w:numId="75" w16cid:durableId="1447508881">
    <w:abstractNumId w:val="66"/>
  </w:num>
  <w:num w:numId="76" w16cid:durableId="631910311">
    <w:abstractNumId w:val="52"/>
  </w:num>
  <w:num w:numId="77" w16cid:durableId="457844596">
    <w:abstractNumId w:val="34"/>
  </w:num>
  <w:num w:numId="78" w16cid:durableId="990450036">
    <w:abstractNumId w:val="25"/>
  </w:num>
  <w:num w:numId="79" w16cid:durableId="20364246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26C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02B5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883"/>
    <w:rsid w:val="005269C3"/>
    <w:rsid w:val="00527CC4"/>
    <w:rsid w:val="00530B05"/>
    <w:rsid w:val="00531EB4"/>
    <w:rsid w:val="0053399D"/>
    <w:rsid w:val="00535CA7"/>
    <w:rsid w:val="00536210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4363"/>
    <w:rsid w:val="008C52B6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5447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1443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AB6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6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11-07T20:16:00Z</dcterms:created>
  <dcterms:modified xsi:type="dcterms:W3CDTF">2023-11-07T21:19:00Z</dcterms:modified>
</cp:coreProperties>
</file>